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E835EF" w14:textId="77777777" w:rsidR="00F1290A" w:rsidRDefault="00F1290A" w:rsidP="00F1290A">
      <w:pPr>
        <w:rPr>
          <w:lang w:val="en-US"/>
        </w:rPr>
      </w:pPr>
      <w:r>
        <w:rPr>
          <w:lang w:val="en-US"/>
        </w:rPr>
        <w:t>I fist used hash-identifier to guess the hash type to use as shown below</w:t>
      </w:r>
    </w:p>
    <w:p w14:paraId="4E69C094" w14:textId="77777777" w:rsidR="00F1290A" w:rsidRDefault="00F1290A" w:rsidP="00F1290A">
      <w:pPr>
        <w:rPr>
          <w:lang w:val="en-US"/>
        </w:rPr>
      </w:pPr>
    </w:p>
    <w:p w14:paraId="4A0DD4CB" w14:textId="77777777" w:rsidR="00F1290A" w:rsidRDefault="00F1290A" w:rsidP="00F1290A">
      <w:pPr>
        <w:rPr>
          <w:lang w:val="en-US"/>
        </w:rPr>
      </w:pPr>
      <w:r>
        <w:rPr>
          <w:noProof/>
        </w:rPr>
        <w:drawing>
          <wp:inline distT="0" distB="0" distL="0" distR="0" wp14:anchorId="6F2491B7" wp14:editId="68F70453">
            <wp:extent cx="7660184" cy="4126326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02626" cy="41491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A94039" w14:textId="77777777" w:rsidR="00F1290A" w:rsidRDefault="00F1290A" w:rsidP="00F1290A">
      <w:pPr>
        <w:rPr>
          <w:lang w:val="en-US"/>
        </w:rPr>
      </w:pPr>
    </w:p>
    <w:p w14:paraId="6B118154" w14:textId="77777777" w:rsidR="00F1290A" w:rsidRDefault="00F1290A" w:rsidP="00F1290A">
      <w:pPr>
        <w:rPr>
          <w:lang w:val="en-US"/>
        </w:rPr>
      </w:pPr>
      <w:r>
        <w:rPr>
          <w:noProof/>
        </w:rPr>
        <w:drawing>
          <wp:inline distT="0" distB="0" distL="0" distR="0" wp14:anchorId="676DE540" wp14:editId="7E00C72D">
            <wp:extent cx="8513445" cy="3911173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48318" cy="3927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9B5D51" w14:textId="77777777" w:rsidR="00F1290A" w:rsidRDefault="00F1290A" w:rsidP="00F1290A">
      <w:pPr>
        <w:rPr>
          <w:lang w:val="en-US"/>
        </w:rPr>
      </w:pPr>
    </w:p>
    <w:p w14:paraId="7857B22E" w14:textId="75B99DE3" w:rsidR="00F1290A" w:rsidRDefault="00F1290A" w:rsidP="00F1290A">
      <w:pPr>
        <w:rPr>
          <w:lang w:val="en-US"/>
        </w:rPr>
      </w:pPr>
      <w:r>
        <w:rPr>
          <w:lang w:val="en-US"/>
        </w:rPr>
        <w:t>I then choose 100 on my Hashcat hash type list – m 100.</w:t>
      </w:r>
    </w:p>
    <w:p w14:paraId="575B9309" w14:textId="6D837267" w:rsidR="00F1290A" w:rsidRDefault="00210C21" w:rsidP="00F1290A">
      <w:pPr>
        <w:rPr>
          <w:lang w:val="en-US"/>
        </w:rPr>
      </w:pPr>
      <w:r>
        <w:rPr>
          <w:lang w:val="en-US"/>
        </w:rPr>
        <w:t>I went to hashcat command to check for the --help list before I start to crack it.</w:t>
      </w:r>
    </w:p>
    <w:p w14:paraId="778CCB25" w14:textId="6F5A3416" w:rsidR="00210C21" w:rsidRDefault="00210C21" w:rsidP="00F1290A">
      <w:pPr>
        <w:rPr>
          <w:lang w:val="en-US"/>
        </w:rPr>
      </w:pPr>
    </w:p>
    <w:p w14:paraId="728D34B0" w14:textId="66C8CE74" w:rsidR="00210C21" w:rsidRDefault="00210C21" w:rsidP="00F1290A">
      <w:pPr>
        <w:rPr>
          <w:lang w:val="en-US"/>
        </w:rPr>
      </w:pPr>
      <w:r>
        <w:rPr>
          <w:noProof/>
        </w:rPr>
        <w:drawing>
          <wp:inline distT="0" distB="0" distL="0" distR="0" wp14:anchorId="4B15FF84" wp14:editId="25F85282">
            <wp:extent cx="9843247" cy="3572510"/>
            <wp:effectExtent l="0" t="0" r="5715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74958" cy="35840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A52DDA" w14:textId="37ECEEE2" w:rsidR="00210C21" w:rsidRDefault="00210C21" w:rsidP="00F1290A">
      <w:pPr>
        <w:rPr>
          <w:lang w:val="en-US"/>
        </w:rPr>
      </w:pPr>
    </w:p>
    <w:p w14:paraId="179527A6" w14:textId="31927C1C" w:rsidR="00210C21" w:rsidRDefault="00210C21" w:rsidP="00F1290A">
      <w:pPr>
        <w:rPr>
          <w:lang w:val="en-US"/>
        </w:rPr>
      </w:pPr>
      <w:r>
        <w:rPr>
          <w:lang w:val="en-US"/>
        </w:rPr>
        <w:t xml:space="preserve">According to the question </w:t>
      </w:r>
      <w:r w:rsidR="009A3564">
        <w:rPr>
          <w:noProof/>
        </w:rPr>
        <w:drawing>
          <wp:inline distT="0" distB="0" distL="0" distR="0" wp14:anchorId="5BB009EC" wp14:editId="6C0DC54D">
            <wp:extent cx="11096625" cy="142923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1159030" cy="1437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982891" w14:textId="3EAF3CA6" w:rsidR="009F306D" w:rsidRDefault="009A3564" w:rsidP="00F1290A">
      <w:r>
        <w:t>So I make sure I got the salt first.  So, I had to create a file name</w:t>
      </w:r>
      <w:r w:rsidRPr="009A3564">
        <w:t xml:space="preserve"> brownyhash.hash </w:t>
      </w:r>
      <w:r>
        <w:t>so we can crack the one with digit and hash so we could get all the hash first before the remaining cracking.</w:t>
      </w:r>
    </w:p>
    <w:p w14:paraId="39C0254D" w14:textId="15C5D539" w:rsidR="009A3564" w:rsidRDefault="009A3564" w:rsidP="00F1290A">
      <w:r>
        <w:t>I applied the command below with 10 guessing:</w:t>
      </w:r>
    </w:p>
    <w:p w14:paraId="76EC479A" w14:textId="2BB6F2B0" w:rsidR="009A3564" w:rsidRDefault="009A3564" w:rsidP="00F1290A">
      <w:r w:rsidRPr="009A3564">
        <w:t>hashcat -m 100 -a 3 -O --force brownyhash.hash ?d?d?d?d?d?d?d?d?d?d</w:t>
      </w:r>
      <w:r>
        <w:t>.</w:t>
      </w:r>
    </w:p>
    <w:p w14:paraId="248902BC" w14:textId="373AB400" w:rsidR="009A3564" w:rsidRDefault="009A3564" w:rsidP="00F1290A"/>
    <w:p w14:paraId="62182556" w14:textId="1FCFF79D" w:rsidR="009A3564" w:rsidRDefault="009A3564" w:rsidP="00F1290A">
      <w:r>
        <w:t>I got the first one hashed as shown below and then continue by increasing the guess before I cracked the remaining.</w:t>
      </w:r>
    </w:p>
    <w:p w14:paraId="35993272" w14:textId="77777777" w:rsidR="001D7490" w:rsidRDefault="001D7490" w:rsidP="001D7490">
      <w:r w:rsidRPr="001D7490">
        <w:t>Tomtom</w:t>
      </w:r>
      <w:r>
        <w:t xml:space="preserve"> : </w:t>
      </w:r>
      <w:r w:rsidRPr="001D7490">
        <w:t>d71b12c1eb8bf31ca6d19344e2504b0d2916635e</w:t>
      </w:r>
      <w:r>
        <w:t xml:space="preserve"> :0023498076.</w:t>
      </w:r>
    </w:p>
    <w:p w14:paraId="085B06E6" w14:textId="27245643" w:rsidR="009A3564" w:rsidRDefault="009A3564" w:rsidP="00F1290A"/>
    <w:p w14:paraId="380DFE5D" w14:textId="756FB23C" w:rsidR="009A3564" w:rsidRDefault="009A3564" w:rsidP="00F1290A">
      <w:r>
        <w:rPr>
          <w:noProof/>
        </w:rPr>
        <w:drawing>
          <wp:anchor distT="0" distB="0" distL="114300" distR="114300" simplePos="0" relativeHeight="251658240" behindDoc="0" locked="0" layoutInCell="1" allowOverlap="1" wp14:anchorId="600C95DF" wp14:editId="3AAD9E32">
            <wp:simplePos x="0" y="0"/>
            <wp:positionH relativeFrom="column">
              <wp:align>left</wp:align>
            </wp:positionH>
            <wp:positionV relativeFrom="paragraph">
              <wp:align>top</wp:align>
            </wp:positionV>
            <wp:extent cx="10225195" cy="3818965"/>
            <wp:effectExtent l="0" t="0" r="5080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57137" cy="3830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1D7490">
        <w:br w:type="textWrapping" w:clear="all"/>
      </w:r>
    </w:p>
    <w:p w14:paraId="7A051340" w14:textId="77777777" w:rsidR="007F6478" w:rsidRDefault="007F6478" w:rsidP="007F6478">
      <w:r>
        <w:t xml:space="preserve">I had to increase the guessing to 11if I can get more which successfully has the Security one. </w:t>
      </w:r>
    </w:p>
    <w:p w14:paraId="0F042975" w14:textId="7B68AEC1" w:rsidR="007F6478" w:rsidRDefault="007F6478" w:rsidP="007F6478">
      <w:r>
        <w:t xml:space="preserve">  </w:t>
      </w:r>
      <w:r w:rsidRPr="009A3564">
        <w:t>hashcat -m 100 -a 3 -O --force brownyhash.hash ?d?d?d?d?d?d?d?d?d?d</w:t>
      </w:r>
      <w:r>
        <w:t>?d</w:t>
      </w:r>
    </w:p>
    <w:p w14:paraId="37BBFEC9" w14:textId="17E032A9" w:rsidR="009A3564" w:rsidRDefault="009A3564" w:rsidP="00F1290A"/>
    <w:p w14:paraId="6B733259" w14:textId="068CA4A3" w:rsidR="007F6478" w:rsidRDefault="007F6478" w:rsidP="00F1290A">
      <w:r>
        <w:rPr>
          <w:noProof/>
        </w:rPr>
        <w:drawing>
          <wp:inline distT="0" distB="0" distL="0" distR="0" wp14:anchorId="3C5E52F0" wp14:editId="28D6CB4E">
            <wp:extent cx="10179050" cy="5179039"/>
            <wp:effectExtent l="0" t="0" r="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9020" cy="52095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94BB6F" w14:textId="6E31F12F" w:rsidR="007F6478" w:rsidRDefault="007F6478" w:rsidP="00F1290A">
      <w:r>
        <w:t xml:space="preserve">When I got the salt and the </w:t>
      </w:r>
      <w:r w:rsidR="001D7490">
        <w:t xml:space="preserve">hashing the remaining 5 </w:t>
      </w:r>
      <w:r>
        <w:t xml:space="preserve">digit only. </w:t>
      </w:r>
    </w:p>
    <w:p w14:paraId="0CFE7DE8" w14:textId="77183D8E" w:rsidR="009373E5" w:rsidRDefault="009373E5" w:rsidP="00F1290A">
      <w:r>
        <w:t>Which I got this :</w:t>
      </w:r>
    </w:p>
    <w:p w14:paraId="77FE7A00" w14:textId="50A96988" w:rsidR="009373E5" w:rsidRDefault="009373E5" w:rsidP="00F1290A">
      <w:r w:rsidRPr="009373E5">
        <w:t>security</w:t>
      </w:r>
      <w:r w:rsidRPr="009373E5">
        <w:tab/>
      </w:r>
      <w:r>
        <w:t xml:space="preserve">: </w:t>
      </w:r>
      <w:r w:rsidRPr="009373E5">
        <w:t>0f295b9e67f362f1be3cd7d0b30d4f4007f88a0e</w:t>
      </w:r>
      <w:r>
        <w:t xml:space="preserve"> : 00234112233</w:t>
      </w:r>
    </w:p>
    <w:p w14:paraId="7100A46E" w14:textId="7F5FACD9" w:rsidR="007F6478" w:rsidRDefault="007F6478" w:rsidP="00F1290A">
      <w:r>
        <w:t xml:space="preserve">I decided to change my rules if I could get more by guesing it could e with alphabet in lowercase or uppercase as seen in my query bellow: </w:t>
      </w:r>
    </w:p>
    <w:p w14:paraId="1476F127" w14:textId="34A3841F" w:rsidR="007F6478" w:rsidRDefault="007F6478" w:rsidP="00F1290A">
      <w:r w:rsidRPr="007F6478">
        <w:t>hashcat -m 120 -a 3 -O --force brownyhash.hash ?u?l?l?l?l</w:t>
      </w:r>
    </w:p>
    <w:p w14:paraId="00106013" w14:textId="00420E11" w:rsidR="001B7843" w:rsidRDefault="001B7843" w:rsidP="00F1290A">
      <w:r w:rsidRPr="001B7843">
        <w:t>which hash the  JillC</w:t>
      </w:r>
      <w:r w:rsidRPr="001B7843">
        <w:tab/>
        <w:t>335bcd081c21b75a3866262fc45545c880786054 : Apple</w:t>
      </w:r>
    </w:p>
    <w:p w14:paraId="0E549EF5" w14:textId="4E48C892" w:rsidR="007F6478" w:rsidRDefault="007F6478" w:rsidP="00F1290A"/>
    <w:p w14:paraId="313C083D" w14:textId="6714CE8B" w:rsidR="001B7843" w:rsidRDefault="001B7843" w:rsidP="00F1290A"/>
    <w:p w14:paraId="2444A827" w14:textId="7C3F3861" w:rsidR="001B7843" w:rsidRDefault="001B7843" w:rsidP="00F1290A">
      <w:r>
        <w:rPr>
          <w:noProof/>
        </w:rPr>
        <w:drawing>
          <wp:inline distT="0" distB="0" distL="0" distR="0" wp14:anchorId="7397F528" wp14:editId="65F1616F">
            <wp:extent cx="11180269" cy="381825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12829" cy="3829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62D741" w14:textId="0AE88F64" w:rsidR="001D7490" w:rsidRDefault="001D7490" w:rsidP="00F1290A"/>
    <w:p w14:paraId="16D19A57" w14:textId="6BBEA372" w:rsidR="001D7490" w:rsidRDefault="001D7490" w:rsidP="00F1290A">
      <w:r>
        <w:rPr>
          <w:noProof/>
        </w:rPr>
        <w:drawing>
          <wp:inline distT="0" distB="0" distL="0" distR="0" wp14:anchorId="563CB8F8" wp14:editId="2B4C7647">
            <wp:extent cx="9667452" cy="27686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1587" cy="2781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914E1E" w14:textId="77777777" w:rsidR="001D7490" w:rsidRDefault="001D7490" w:rsidP="00F1290A"/>
    <w:p w14:paraId="47DA1E57" w14:textId="66E3325E" w:rsidR="007F6478" w:rsidRDefault="007F6478" w:rsidP="00F1290A">
      <w:r>
        <w:t xml:space="preserve">So we still have 3 left. </w:t>
      </w:r>
    </w:p>
    <w:p w14:paraId="35102694" w14:textId="25CAA620" w:rsidR="001B7843" w:rsidRDefault="001B7843" w:rsidP="00F1290A">
      <w:r>
        <w:t>I then increase my guessing rule by typing below query:</w:t>
      </w:r>
    </w:p>
    <w:p w14:paraId="6A53DB2F" w14:textId="24A2604C" w:rsidR="001B7843" w:rsidRDefault="001B7843" w:rsidP="00F1290A">
      <w:r w:rsidRPr="001B7843">
        <w:t>hashcat -m 120 -a 3 -O --force brownyhash.hash ?u?l?l?l?d?d?d</w:t>
      </w:r>
    </w:p>
    <w:p w14:paraId="3F1DD511" w14:textId="376E4206" w:rsidR="001B7843" w:rsidRPr="00F1290A" w:rsidRDefault="001B7843" w:rsidP="001B7843">
      <w:r>
        <w:t xml:space="preserve">and I successfully hashed the </w:t>
      </w:r>
      <w:r w:rsidRPr="001B7843">
        <w:t>Mark123</w:t>
      </w:r>
      <w:r w:rsidRPr="001B7843">
        <w:tab/>
      </w:r>
      <w:r>
        <w:t xml:space="preserve">: </w:t>
      </w:r>
      <w:r w:rsidRPr="001B7843">
        <w:t>7a1d64ffa965a52b420570aa4f4c6aa450870fea</w:t>
      </w:r>
      <w:r>
        <w:t>:Mark123</w:t>
      </w:r>
    </w:p>
    <w:p w14:paraId="74351DA5" w14:textId="29ED94D6" w:rsidR="001B7843" w:rsidRDefault="001D7490" w:rsidP="00F1290A">
      <w:r>
        <w:rPr>
          <w:noProof/>
        </w:rPr>
        <w:drawing>
          <wp:inline distT="0" distB="0" distL="0" distR="0" wp14:anchorId="18CE7AFC" wp14:editId="24CCBE3B">
            <wp:extent cx="9452610" cy="24003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03618" cy="24132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202BC4" w14:textId="77777777" w:rsidR="001B7843" w:rsidRDefault="001B7843" w:rsidP="00F1290A"/>
    <w:p w14:paraId="31EEBFD0" w14:textId="138A74BA" w:rsidR="001B7843" w:rsidRDefault="001B7843" w:rsidP="00F1290A">
      <w:r>
        <w:t>I am still scanning the remaining one but not yet finished as you can see below.</w:t>
      </w:r>
    </w:p>
    <w:p w14:paraId="41ACB95E" w14:textId="540F60BC" w:rsidR="001B7843" w:rsidRDefault="001B7843" w:rsidP="00F1290A">
      <w:r>
        <w:rPr>
          <w:noProof/>
        </w:rPr>
        <w:drawing>
          <wp:inline distT="0" distB="0" distL="0" distR="0" wp14:anchorId="3B385537" wp14:editId="23412ADC">
            <wp:extent cx="8027035" cy="3175000"/>
            <wp:effectExtent l="0" t="0" r="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74759" cy="3193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0EF3E9" w14:textId="01D82603" w:rsidR="001B7843" w:rsidRDefault="00FF15A5" w:rsidP="00F1290A">
      <w:r>
        <w:t>Still scanning so I must submit this first seems the other 2 still delaying</w:t>
      </w:r>
    </w:p>
    <w:p w14:paraId="71C3B5EC" w14:textId="376EECC3" w:rsidR="00FF15A5" w:rsidRDefault="000E3284" w:rsidP="00F1290A">
      <w:r>
        <w:t xml:space="preserve">I </w:t>
      </w:r>
      <w:r w:rsidR="001D0392">
        <w:t>must</w:t>
      </w:r>
      <w:bookmarkStart w:id="0" w:name="_GoBack"/>
      <w:bookmarkEnd w:id="0"/>
      <w:r>
        <w:t xml:space="preserve"> rescan it again to see if I can get it fast.</w:t>
      </w:r>
    </w:p>
    <w:p w14:paraId="1CC3C48A" w14:textId="7C525154" w:rsidR="000E3284" w:rsidRDefault="000E3284" w:rsidP="00F1290A">
      <w:r>
        <w:t xml:space="preserve">Below are the screenshot of the code and steps when I did again midnight </w:t>
      </w:r>
      <w:r w:rsidR="001D0392">
        <w:t>to see if I can hash all again</w:t>
      </w:r>
    </w:p>
    <w:p w14:paraId="6B08A197" w14:textId="0A1A6134" w:rsidR="000E3284" w:rsidRDefault="0071596E" w:rsidP="00F1290A">
      <w:r>
        <w:rPr>
          <w:noProof/>
        </w:rPr>
        <w:drawing>
          <wp:inline distT="0" distB="0" distL="0" distR="0" wp14:anchorId="45834A88" wp14:editId="147F2676">
            <wp:extent cx="11382660" cy="2760133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13759" cy="27676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C799F0" w14:textId="77777777" w:rsidR="0071596E" w:rsidRDefault="0071596E" w:rsidP="00F1290A"/>
    <w:p w14:paraId="4522FE4F" w14:textId="065383B2" w:rsidR="000E3284" w:rsidRDefault="0071596E" w:rsidP="00F1290A">
      <w:r>
        <w:rPr>
          <w:noProof/>
        </w:rPr>
        <w:drawing>
          <wp:inline distT="0" distB="0" distL="0" distR="0" wp14:anchorId="54D8BDAD" wp14:editId="0BB6F180">
            <wp:extent cx="10810035" cy="2722033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49790" cy="27320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FC0B95" w14:textId="25550CFA" w:rsidR="0071596E" w:rsidRDefault="0071596E" w:rsidP="00F1290A"/>
    <w:p w14:paraId="4ADF8EFD" w14:textId="649A0D53" w:rsidR="0071596E" w:rsidRDefault="004B434B" w:rsidP="00F1290A">
      <w:r>
        <w:rPr>
          <w:noProof/>
        </w:rPr>
        <w:drawing>
          <wp:inline distT="0" distB="0" distL="0" distR="0" wp14:anchorId="4D7F6688" wp14:editId="600334DA">
            <wp:extent cx="7811982" cy="2451049"/>
            <wp:effectExtent l="0" t="0" r="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21447" cy="2485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1715DD" w14:textId="51E95658" w:rsidR="0071596E" w:rsidRDefault="0071596E" w:rsidP="00F1290A"/>
    <w:p w14:paraId="7FA247E1" w14:textId="1F0642C5" w:rsidR="004B434B" w:rsidRDefault="004B434B" w:rsidP="00F1290A">
      <w:r>
        <w:rPr>
          <w:noProof/>
        </w:rPr>
        <w:drawing>
          <wp:inline distT="0" distB="0" distL="0" distR="0" wp14:anchorId="33DED71D" wp14:editId="3C2384A5">
            <wp:extent cx="10904220" cy="2451100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33835" cy="24577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9FB037" w14:textId="6B3811A2" w:rsidR="004B434B" w:rsidRDefault="004B434B" w:rsidP="00F1290A"/>
    <w:p w14:paraId="61096404" w14:textId="2539ED69" w:rsidR="004B434B" w:rsidRDefault="004B434B" w:rsidP="00F1290A">
      <w:r>
        <w:rPr>
          <w:noProof/>
        </w:rPr>
        <w:drawing>
          <wp:inline distT="0" distB="0" distL="0" distR="0" wp14:anchorId="2C5E5F8B" wp14:editId="7B2AF00E">
            <wp:extent cx="9006229" cy="2518410"/>
            <wp:effectExtent l="0" t="0" r="444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63416" cy="25344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2CC3DD" w14:textId="6E62C023" w:rsidR="004B434B" w:rsidRDefault="004B434B" w:rsidP="00F1290A"/>
    <w:p w14:paraId="5D71EA29" w14:textId="39D10ED2" w:rsidR="004B434B" w:rsidRDefault="004B434B" w:rsidP="00F1290A">
      <w:r>
        <w:rPr>
          <w:noProof/>
        </w:rPr>
        <w:drawing>
          <wp:inline distT="0" distB="0" distL="0" distR="0" wp14:anchorId="4A253CA6" wp14:editId="41DCEFDD">
            <wp:extent cx="11241636" cy="2129367"/>
            <wp:effectExtent l="0" t="0" r="0" b="44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80205" cy="21366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9155B7" w14:textId="39696929" w:rsidR="004B434B" w:rsidRDefault="004B434B" w:rsidP="00F1290A"/>
    <w:p w14:paraId="1BF41041" w14:textId="2ED34EAE" w:rsidR="000110C9" w:rsidRDefault="000110C9" w:rsidP="00F1290A">
      <w:r>
        <w:rPr>
          <w:noProof/>
        </w:rPr>
        <w:drawing>
          <wp:inline distT="0" distB="0" distL="0" distR="0" wp14:anchorId="672E431D" wp14:editId="7C0038C6">
            <wp:extent cx="10361390" cy="2463800"/>
            <wp:effectExtent l="0" t="0" r="190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33214" cy="24808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3301C5" w14:textId="340F8D5B" w:rsidR="004B434B" w:rsidRDefault="004B434B" w:rsidP="00F1290A"/>
    <w:p w14:paraId="3D247BC8" w14:textId="3F19BDDE" w:rsidR="004B434B" w:rsidRDefault="000110C9" w:rsidP="00F1290A">
      <w:r>
        <w:rPr>
          <w:noProof/>
        </w:rPr>
        <w:drawing>
          <wp:inline distT="0" distB="0" distL="0" distR="0" wp14:anchorId="033B547E" wp14:editId="36936227">
            <wp:extent cx="7771075" cy="2192655"/>
            <wp:effectExtent l="0" t="0" r="190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54422" cy="22161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FC78F4" w14:textId="5995BB46" w:rsidR="004B434B" w:rsidRDefault="004B434B" w:rsidP="00F1290A"/>
    <w:p w14:paraId="603E4D29" w14:textId="1400863E" w:rsidR="000110C9" w:rsidRDefault="000110C9" w:rsidP="00F1290A">
      <w:r>
        <w:rPr>
          <w:noProof/>
        </w:rPr>
        <w:drawing>
          <wp:inline distT="0" distB="0" distL="0" distR="0" wp14:anchorId="3CC5B660" wp14:editId="3DF64223">
            <wp:extent cx="10219055" cy="2404534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94730" cy="2422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63B7FE" w14:textId="3496559A" w:rsidR="000110C9" w:rsidRDefault="000110C9" w:rsidP="00F1290A"/>
    <w:p w14:paraId="065ED5FB" w14:textId="67EB65B2" w:rsidR="000110C9" w:rsidRDefault="000110C9" w:rsidP="00F1290A">
      <w:r>
        <w:rPr>
          <w:noProof/>
        </w:rPr>
        <w:drawing>
          <wp:inline distT="0" distB="0" distL="0" distR="0" wp14:anchorId="07A81DE0" wp14:editId="038D0634">
            <wp:extent cx="7809230" cy="3026335"/>
            <wp:effectExtent l="0" t="0" r="1270" b="317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23159" cy="30704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50A531" w14:textId="77777777" w:rsidR="000110C9" w:rsidRDefault="000110C9" w:rsidP="00F1290A">
      <w:pPr>
        <w:rPr>
          <w:noProof/>
        </w:rPr>
      </w:pPr>
    </w:p>
    <w:p w14:paraId="0FCCC784" w14:textId="49FD1663" w:rsidR="000110C9" w:rsidRDefault="000110C9" w:rsidP="00F1290A">
      <w:r>
        <w:rPr>
          <w:noProof/>
        </w:rPr>
        <w:drawing>
          <wp:inline distT="0" distB="0" distL="0" distR="0" wp14:anchorId="56AA07A5" wp14:editId="065D5341">
            <wp:extent cx="7641594" cy="252285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03053" cy="2543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F023D6" w14:textId="6C9BAB1F" w:rsidR="000110C9" w:rsidRDefault="000110C9" w:rsidP="00F1290A"/>
    <w:p w14:paraId="2B00B10F" w14:textId="59AC1AB0" w:rsidR="000110C9" w:rsidRDefault="000110C9" w:rsidP="00F1290A">
      <w:r>
        <w:rPr>
          <w:noProof/>
        </w:rPr>
        <w:drawing>
          <wp:inline distT="0" distB="0" distL="0" distR="0" wp14:anchorId="3B97121F" wp14:editId="4D2C8A4D">
            <wp:extent cx="7780781" cy="2726267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36133" cy="27456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8E8832" w14:textId="3A88A81B" w:rsidR="000110C9" w:rsidRDefault="000110C9" w:rsidP="00F1290A"/>
    <w:p w14:paraId="27A5F4C5" w14:textId="2A831FA5" w:rsidR="000110C9" w:rsidRDefault="000110C9" w:rsidP="00F1290A">
      <w:r>
        <w:rPr>
          <w:noProof/>
        </w:rPr>
        <w:drawing>
          <wp:inline distT="0" distB="0" distL="0" distR="0" wp14:anchorId="7676787E" wp14:editId="32B746FC">
            <wp:extent cx="7385050" cy="2747434"/>
            <wp:effectExtent l="0" t="0" r="635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62952" cy="2776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8AFDD2" w14:textId="0361CCD2" w:rsidR="000110C9" w:rsidRDefault="000110C9" w:rsidP="00F1290A"/>
    <w:p w14:paraId="59FB3987" w14:textId="0FB4D4E8" w:rsidR="000110C9" w:rsidRDefault="000110C9" w:rsidP="00F1290A">
      <w:r>
        <w:rPr>
          <w:noProof/>
        </w:rPr>
        <w:drawing>
          <wp:inline distT="0" distB="0" distL="0" distR="0" wp14:anchorId="36B08EB8" wp14:editId="4ABFE84B">
            <wp:extent cx="6749817" cy="2556933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1770" cy="25879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15028B" w14:textId="27588A5F" w:rsidR="000110C9" w:rsidRDefault="000110C9" w:rsidP="00F1290A"/>
    <w:p w14:paraId="0AC119EF" w14:textId="1D8AAA4E" w:rsidR="000110C9" w:rsidRDefault="000110C9" w:rsidP="00F1290A">
      <w:r>
        <w:rPr>
          <w:noProof/>
        </w:rPr>
        <w:drawing>
          <wp:inline distT="0" distB="0" distL="0" distR="0" wp14:anchorId="021A1AC5" wp14:editId="476A3877">
            <wp:extent cx="7182296" cy="2562860"/>
            <wp:effectExtent l="0" t="0" r="0" b="889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75153" cy="25959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9E4DED" w14:textId="6BB444FB" w:rsidR="000110C9" w:rsidRDefault="000110C9" w:rsidP="00F1290A"/>
    <w:p w14:paraId="7DC7386E" w14:textId="02FC0CB6" w:rsidR="000110C9" w:rsidRDefault="000110C9" w:rsidP="00F1290A">
      <w:r>
        <w:rPr>
          <w:noProof/>
        </w:rPr>
        <w:drawing>
          <wp:inline distT="0" distB="0" distL="0" distR="0" wp14:anchorId="7B7D1CF8" wp14:editId="56C714F9">
            <wp:extent cx="7731079" cy="2590800"/>
            <wp:effectExtent l="0" t="0" r="381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40978" cy="2627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FC3823" w14:textId="21909ECC" w:rsidR="001B7843" w:rsidRDefault="001B7843" w:rsidP="00F1290A">
      <w:r>
        <w:t>Below are the available ones for now.</w:t>
      </w:r>
    </w:p>
    <w:p w14:paraId="4428CD9A" w14:textId="15109F37" w:rsidR="000E3284" w:rsidRDefault="000E3284" w:rsidP="00F1290A">
      <w:r w:rsidRPr="000E3284">
        <w:t>3450fd71d9702d3a7b835a1536a9ad2650eff209:qwerty</w:t>
      </w:r>
    </w:p>
    <w:p w14:paraId="0455107D" w14:textId="31928F8E" w:rsidR="001B7843" w:rsidRDefault="001B7843" w:rsidP="00F1290A">
      <w:r w:rsidRPr="001B7843">
        <w:t>Mark123</w:t>
      </w:r>
      <w:r>
        <w:t xml:space="preserve"> : </w:t>
      </w:r>
      <w:r w:rsidRPr="001B7843">
        <w:t>7a1d64ffa965a52b420570aa4f4c6aa450870fea</w:t>
      </w:r>
      <w:r>
        <w:t xml:space="preserve"> :Mark123</w:t>
      </w:r>
    </w:p>
    <w:p w14:paraId="5E9A0849" w14:textId="1E9C4FDC" w:rsidR="000E3284" w:rsidRDefault="000E3284" w:rsidP="00F1290A">
      <w:r w:rsidRPr="000E3284">
        <w:t>c277243d2d39de474f3070d5c673ed492cea1b9e:Q2e4SX</w:t>
      </w:r>
    </w:p>
    <w:p w14:paraId="1AC7EDA2" w14:textId="71B39365" w:rsidR="001B7843" w:rsidRDefault="001B7843" w:rsidP="00F1290A">
      <w:r w:rsidRPr="001B7843">
        <w:t>JillC</w:t>
      </w:r>
      <w:r>
        <w:t xml:space="preserve">: </w:t>
      </w:r>
      <w:r w:rsidRPr="001B7843">
        <w:t>335bcd081c21b75a3866262fc45545c880786054 : Apple</w:t>
      </w:r>
    </w:p>
    <w:p w14:paraId="26D0D530" w14:textId="77777777" w:rsidR="009373E5" w:rsidRDefault="009373E5" w:rsidP="009373E5">
      <w:r w:rsidRPr="009373E5">
        <w:t>security</w:t>
      </w:r>
      <w:r w:rsidRPr="009373E5">
        <w:tab/>
      </w:r>
      <w:r>
        <w:t xml:space="preserve">: </w:t>
      </w:r>
      <w:r w:rsidRPr="009373E5">
        <w:t>0f295b9e67f362f1be3cd7d0b30d4f4007f88a0e</w:t>
      </w:r>
      <w:r>
        <w:t xml:space="preserve"> : 00234112233</w:t>
      </w:r>
    </w:p>
    <w:p w14:paraId="054D757E" w14:textId="77777777" w:rsidR="001D7490" w:rsidRDefault="001D7490" w:rsidP="001D7490">
      <w:r w:rsidRPr="001D7490">
        <w:t>Tomtom</w:t>
      </w:r>
      <w:r>
        <w:t xml:space="preserve"> : </w:t>
      </w:r>
      <w:r w:rsidRPr="001D7490">
        <w:t>d71b12c1eb8bf31ca6d19344e2504b0d2916635e</w:t>
      </w:r>
      <w:r>
        <w:t xml:space="preserve"> :0023498076</w:t>
      </w:r>
    </w:p>
    <w:p w14:paraId="11EE7D66" w14:textId="77777777" w:rsidR="001D7490" w:rsidRPr="00F1290A" w:rsidRDefault="001D7490" w:rsidP="00F1290A"/>
    <w:sectPr w:rsidR="001D7490" w:rsidRPr="00F1290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1MzM0tLQEIgsLcyUdpeDU4uLM/DyQAvNaAPIE0lksAAAA"/>
  </w:docVars>
  <w:rsids>
    <w:rsidRoot w:val="00BE72BA"/>
    <w:rsid w:val="000110C9"/>
    <w:rsid w:val="0001182B"/>
    <w:rsid w:val="000E3284"/>
    <w:rsid w:val="001B7843"/>
    <w:rsid w:val="001D0392"/>
    <w:rsid w:val="001D7490"/>
    <w:rsid w:val="00210C21"/>
    <w:rsid w:val="002B1434"/>
    <w:rsid w:val="00356ABC"/>
    <w:rsid w:val="003B3370"/>
    <w:rsid w:val="003D653D"/>
    <w:rsid w:val="003E3D6F"/>
    <w:rsid w:val="004100B5"/>
    <w:rsid w:val="004B434B"/>
    <w:rsid w:val="0071596E"/>
    <w:rsid w:val="007F6478"/>
    <w:rsid w:val="009373E5"/>
    <w:rsid w:val="009A3564"/>
    <w:rsid w:val="009F306D"/>
    <w:rsid w:val="00A46AA2"/>
    <w:rsid w:val="00B04AD9"/>
    <w:rsid w:val="00BE72BA"/>
    <w:rsid w:val="00C55FF7"/>
    <w:rsid w:val="00E033F5"/>
    <w:rsid w:val="00EE032B"/>
    <w:rsid w:val="00F1290A"/>
    <w:rsid w:val="00FF1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9A0DCE"/>
  <w15:chartTrackingRefBased/>
  <w15:docId w15:val="{BD8D4DA1-0889-411D-83CE-40ABF9C653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37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346</Words>
  <Characters>197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l1schl@outlook.com</dc:creator>
  <cp:keywords/>
  <dc:description/>
  <cp:lastModifiedBy>schl1schl@outlook.com</cp:lastModifiedBy>
  <cp:revision>7</cp:revision>
  <dcterms:created xsi:type="dcterms:W3CDTF">2020-03-10T17:20:00Z</dcterms:created>
  <dcterms:modified xsi:type="dcterms:W3CDTF">2020-03-10T22:13:00Z</dcterms:modified>
</cp:coreProperties>
</file>